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9D0009" w14:textId="77777777" w:rsidR="00D9611C" w:rsidRPr="00354E60" w:rsidRDefault="00D9611C" w:rsidP="00E82F8F">
      <w:pPr>
        <w:jc w:val="right"/>
        <w:rPr>
          <w:sz w:val="22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354E60" w14:paraId="07957BA7" w14:textId="77777777" w:rsidTr="006F56B1">
        <w:tc>
          <w:tcPr>
            <w:tcW w:w="5000" w:type="pct"/>
          </w:tcPr>
          <w:p w14:paraId="08172181" w14:textId="77777777" w:rsidR="00354E60" w:rsidRDefault="00354E60" w:rsidP="00354E60">
            <w:pPr>
              <w:jc w:val="center"/>
              <w:rPr>
                <w:sz w:val="40"/>
                <w:szCs w:val="22"/>
              </w:rPr>
            </w:pPr>
            <w:r w:rsidRPr="00354E60">
              <w:rPr>
                <w:sz w:val="40"/>
                <w:szCs w:val="22"/>
              </w:rPr>
              <w:t xml:space="preserve">British Orienteering </w:t>
            </w:r>
          </w:p>
          <w:p w14:paraId="7A6D093B" w14:textId="77777777" w:rsidR="00354E60" w:rsidRDefault="00354E60" w:rsidP="00354E60">
            <w:pPr>
              <w:jc w:val="center"/>
              <w:rPr>
                <w:sz w:val="40"/>
                <w:szCs w:val="22"/>
              </w:rPr>
            </w:pPr>
            <w:r w:rsidRPr="00354E60">
              <w:rPr>
                <w:sz w:val="40"/>
                <w:szCs w:val="22"/>
              </w:rPr>
              <w:t>Mapping Awards</w:t>
            </w:r>
          </w:p>
          <w:p w14:paraId="4408258D" w14:textId="77777777" w:rsidR="00354E60" w:rsidRPr="00354E60" w:rsidRDefault="00354E60" w:rsidP="00354E60">
            <w:pPr>
              <w:jc w:val="center"/>
              <w:rPr>
                <w:sz w:val="22"/>
                <w:szCs w:val="22"/>
              </w:rPr>
            </w:pPr>
            <w:r w:rsidRPr="00354E60">
              <w:rPr>
                <w:sz w:val="40"/>
                <w:szCs w:val="22"/>
              </w:rPr>
              <w:t>Nomination Form</w:t>
            </w:r>
          </w:p>
        </w:tc>
      </w:tr>
    </w:tbl>
    <w:p w14:paraId="0CB55897" w14:textId="77777777" w:rsidR="00E82F8F" w:rsidRPr="00354E60" w:rsidRDefault="00E82F8F">
      <w:pPr>
        <w:rPr>
          <w:sz w:val="22"/>
          <w:szCs w:val="22"/>
        </w:rPr>
      </w:pPr>
    </w:p>
    <w:p w14:paraId="24143EB2" w14:textId="77777777" w:rsidR="00E82F8F" w:rsidRPr="00354E60" w:rsidRDefault="00584D68">
      <w:pPr>
        <w:rPr>
          <w:sz w:val="22"/>
          <w:szCs w:val="22"/>
        </w:rPr>
      </w:pPr>
      <w:r w:rsidRPr="00354E60">
        <w:rPr>
          <w:sz w:val="22"/>
          <w:szCs w:val="22"/>
        </w:rPr>
        <w:t xml:space="preserve">Please use this form for Map Award </w:t>
      </w:r>
      <w:r w:rsidR="00354E60">
        <w:rPr>
          <w:sz w:val="22"/>
          <w:szCs w:val="22"/>
        </w:rPr>
        <w:t>nominations</w:t>
      </w:r>
      <w:r w:rsidRPr="00354E60">
        <w:rPr>
          <w:sz w:val="22"/>
          <w:szCs w:val="22"/>
        </w:rPr>
        <w:t xml:space="preserve"> for the following trophies:</w:t>
      </w:r>
    </w:p>
    <w:p w14:paraId="37B60217" w14:textId="77777777" w:rsidR="00584D68" w:rsidRPr="00354E60" w:rsidRDefault="00584D68">
      <w:pPr>
        <w:rPr>
          <w:sz w:val="22"/>
          <w:szCs w:val="22"/>
        </w:rPr>
      </w:pPr>
    </w:p>
    <w:p w14:paraId="5C7AF483" w14:textId="77777777" w:rsidR="00E82F8F" w:rsidRPr="00354E60" w:rsidRDefault="00584D68">
      <w:pPr>
        <w:rPr>
          <w:sz w:val="22"/>
          <w:szCs w:val="22"/>
        </w:rPr>
      </w:pPr>
      <w:r w:rsidRPr="00354E60">
        <w:rPr>
          <w:rFonts w:cs="Arial"/>
          <w:sz w:val="22"/>
          <w:szCs w:val="22"/>
        </w:rPr>
        <w:t>The awards are for maps first</w:t>
      </w:r>
      <w:r w:rsidR="008C4E44" w:rsidRPr="00354E60">
        <w:rPr>
          <w:rFonts w:cs="Arial"/>
          <w:sz w:val="22"/>
          <w:szCs w:val="22"/>
        </w:rPr>
        <w:t xml:space="preserve"> used in competition during </w:t>
      </w:r>
      <w:r w:rsidR="00354E60">
        <w:rPr>
          <w:rFonts w:cs="Arial"/>
          <w:sz w:val="22"/>
          <w:szCs w:val="22"/>
        </w:rPr>
        <w:t>the award year</w:t>
      </w:r>
      <w:r w:rsidRPr="00354E60">
        <w:rPr>
          <w:rFonts w:cs="Arial"/>
          <w:sz w:val="22"/>
          <w:szCs w:val="22"/>
        </w:rPr>
        <w:t>. To be eligible maps should be of new areas or significant extensions/major revisions to existing maps</w:t>
      </w:r>
      <w:r w:rsidRPr="00354E60">
        <w:rPr>
          <w:rStyle w:val="FootnoteReference"/>
          <w:rFonts w:cs="Arial"/>
          <w:sz w:val="22"/>
          <w:szCs w:val="22"/>
        </w:rPr>
        <w:footnoteReference w:id="1"/>
      </w:r>
      <w:r w:rsidRPr="00354E60">
        <w:rPr>
          <w:rFonts w:cs="Arial"/>
          <w:sz w:val="22"/>
          <w:szCs w:val="22"/>
        </w:rPr>
        <w:t>. Submissions should state briefly the mapper involvement.</w:t>
      </w:r>
      <w:r w:rsidRPr="00354E60">
        <w:rPr>
          <w:rFonts w:cs="Arial"/>
          <w:sz w:val="22"/>
          <w:szCs w:val="22"/>
        </w:rPr>
        <w:br/>
        <w:t> </w:t>
      </w:r>
      <w:r w:rsidRPr="00354E60">
        <w:rPr>
          <w:rFonts w:cs="Arial"/>
          <w:sz w:val="22"/>
          <w:szCs w:val="22"/>
        </w:rPr>
        <w:br/>
      </w:r>
      <w:r w:rsidRPr="00354E60">
        <w:rPr>
          <w:rFonts w:cs="Arial"/>
          <w:b/>
          <w:bCs/>
          <w:sz w:val="22"/>
          <w:szCs w:val="22"/>
        </w:rPr>
        <w:t>Chichester Trophy</w:t>
      </w:r>
      <w:r w:rsidRPr="00354E60">
        <w:rPr>
          <w:rFonts w:cs="Arial"/>
          <w:sz w:val="22"/>
          <w:szCs w:val="22"/>
        </w:rPr>
        <w:t xml:space="preserve"> Presented for the best map by an amateur mapper. </w:t>
      </w:r>
      <w:r w:rsidRPr="00354E60">
        <w:rPr>
          <w:rFonts w:cs="Arial"/>
          <w:sz w:val="22"/>
          <w:szCs w:val="22"/>
        </w:rPr>
        <w:br/>
        <w:t> </w:t>
      </w:r>
      <w:r w:rsidRPr="00354E60">
        <w:rPr>
          <w:rFonts w:cs="Arial"/>
          <w:sz w:val="22"/>
          <w:szCs w:val="22"/>
        </w:rPr>
        <w:br/>
      </w:r>
      <w:r w:rsidRPr="00354E60">
        <w:rPr>
          <w:rFonts w:cs="Arial"/>
          <w:b/>
          <w:bCs/>
          <w:sz w:val="22"/>
          <w:szCs w:val="22"/>
        </w:rPr>
        <w:t>Silva Trophy</w:t>
      </w:r>
      <w:r w:rsidR="00A272BE" w:rsidRPr="00354E60">
        <w:rPr>
          <w:rFonts w:cs="Arial"/>
          <w:sz w:val="22"/>
          <w:szCs w:val="22"/>
        </w:rPr>
        <w:t> Presented</w:t>
      </w:r>
      <w:r w:rsidRPr="00354E60">
        <w:rPr>
          <w:rFonts w:cs="Arial"/>
          <w:sz w:val="22"/>
          <w:szCs w:val="22"/>
        </w:rPr>
        <w:t xml:space="preserve"> for the best map produced by professiona</w:t>
      </w:r>
      <w:r w:rsidR="003121B1" w:rsidRPr="00354E60">
        <w:rPr>
          <w:rFonts w:cs="Arial"/>
          <w:sz w:val="22"/>
          <w:szCs w:val="22"/>
        </w:rPr>
        <w:t>l mappers</w:t>
      </w:r>
      <w:r w:rsidRPr="00354E60">
        <w:rPr>
          <w:rFonts w:cs="Arial"/>
          <w:sz w:val="22"/>
          <w:szCs w:val="22"/>
        </w:rPr>
        <w:t xml:space="preserve"> </w:t>
      </w:r>
      <w:r w:rsidRPr="00354E60">
        <w:rPr>
          <w:rStyle w:val="FootnoteReference"/>
          <w:rFonts w:cs="Arial"/>
          <w:sz w:val="22"/>
          <w:szCs w:val="22"/>
        </w:rPr>
        <w:footnoteReference w:id="2"/>
      </w:r>
      <w:r w:rsidRPr="00354E60">
        <w:rPr>
          <w:rFonts w:cs="Arial"/>
          <w:sz w:val="22"/>
          <w:szCs w:val="22"/>
        </w:rPr>
        <w:t>.</w:t>
      </w:r>
      <w:r w:rsidRPr="00354E60">
        <w:rPr>
          <w:rFonts w:cs="Arial"/>
          <w:sz w:val="22"/>
          <w:szCs w:val="22"/>
        </w:rPr>
        <w:br/>
        <w:t> </w:t>
      </w:r>
      <w:r w:rsidRPr="00354E60">
        <w:rPr>
          <w:rFonts w:cs="Arial"/>
          <w:sz w:val="22"/>
          <w:szCs w:val="22"/>
        </w:rPr>
        <w:br/>
      </w:r>
      <w:r w:rsidRPr="00354E60">
        <w:rPr>
          <w:rFonts w:cs="Arial"/>
          <w:b/>
          <w:bCs/>
          <w:sz w:val="22"/>
          <w:szCs w:val="22"/>
        </w:rPr>
        <w:t>Walsh Trophy</w:t>
      </w:r>
      <w:r w:rsidRPr="00354E60">
        <w:rPr>
          <w:rFonts w:cs="Arial"/>
          <w:sz w:val="22"/>
          <w:szCs w:val="22"/>
        </w:rPr>
        <w:t xml:space="preserve"> Presented for the best urban or sprint map.</w:t>
      </w:r>
    </w:p>
    <w:p w14:paraId="74031C5B" w14:textId="77777777" w:rsidR="00E82F8F" w:rsidRPr="00354E60" w:rsidRDefault="00E82F8F">
      <w:pPr>
        <w:rPr>
          <w:sz w:val="22"/>
          <w:szCs w:val="22"/>
        </w:rPr>
      </w:pPr>
    </w:p>
    <w:p w14:paraId="3663B5F0" w14:textId="77777777" w:rsidR="00E82F8F" w:rsidRPr="00354E60" w:rsidRDefault="00E82F8F">
      <w:pPr>
        <w:rPr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8"/>
        <w:gridCol w:w="8122"/>
      </w:tblGrid>
      <w:tr w:rsidR="00354E60" w:rsidRPr="00354E60" w14:paraId="6BCA2543" w14:textId="77777777" w:rsidTr="006F56B1">
        <w:tc>
          <w:tcPr>
            <w:tcW w:w="967" w:type="pct"/>
          </w:tcPr>
          <w:p w14:paraId="2A477ACD" w14:textId="77777777" w:rsidR="00354E60" w:rsidRPr="00354E60" w:rsidRDefault="00354E60">
            <w:pPr>
              <w:rPr>
                <w:sz w:val="22"/>
                <w:szCs w:val="22"/>
              </w:rPr>
            </w:pPr>
            <w:r w:rsidRPr="00354E60">
              <w:rPr>
                <w:sz w:val="22"/>
                <w:szCs w:val="22"/>
              </w:rPr>
              <w:t>Award/Trophy:</w:t>
            </w:r>
          </w:p>
        </w:tc>
        <w:tc>
          <w:tcPr>
            <w:tcW w:w="4033" w:type="pct"/>
          </w:tcPr>
          <w:p w14:paraId="133ED04F" w14:textId="77777777" w:rsidR="00354E60" w:rsidRPr="00354E60" w:rsidRDefault="00354E60">
            <w:pPr>
              <w:rPr>
                <w:sz w:val="22"/>
                <w:szCs w:val="22"/>
              </w:rPr>
            </w:pPr>
          </w:p>
        </w:tc>
      </w:tr>
      <w:tr w:rsidR="00354E60" w:rsidRPr="00354E60" w14:paraId="6CCE043A" w14:textId="77777777" w:rsidTr="006F56B1">
        <w:tc>
          <w:tcPr>
            <w:tcW w:w="967" w:type="pct"/>
          </w:tcPr>
          <w:p w14:paraId="45046EE1" w14:textId="77777777" w:rsidR="00354E60" w:rsidRPr="00354E60" w:rsidRDefault="00354E60">
            <w:pPr>
              <w:rPr>
                <w:sz w:val="22"/>
                <w:szCs w:val="22"/>
              </w:rPr>
            </w:pPr>
            <w:r w:rsidRPr="00354E60">
              <w:rPr>
                <w:sz w:val="22"/>
                <w:szCs w:val="22"/>
              </w:rPr>
              <w:t>Area:</w:t>
            </w:r>
          </w:p>
        </w:tc>
        <w:tc>
          <w:tcPr>
            <w:tcW w:w="4033" w:type="pct"/>
          </w:tcPr>
          <w:p w14:paraId="561E8B2C" w14:textId="77777777" w:rsidR="00354E60" w:rsidRPr="00354E60" w:rsidRDefault="00354E60">
            <w:pPr>
              <w:rPr>
                <w:sz w:val="22"/>
                <w:szCs w:val="22"/>
              </w:rPr>
            </w:pPr>
          </w:p>
        </w:tc>
      </w:tr>
      <w:tr w:rsidR="00354E60" w:rsidRPr="00354E60" w14:paraId="1278CC1D" w14:textId="77777777" w:rsidTr="006F56B1">
        <w:tc>
          <w:tcPr>
            <w:tcW w:w="967" w:type="pct"/>
          </w:tcPr>
          <w:p w14:paraId="36851ED4" w14:textId="77777777" w:rsidR="00354E60" w:rsidRPr="00354E60" w:rsidRDefault="00354E60">
            <w:pPr>
              <w:rPr>
                <w:sz w:val="22"/>
                <w:szCs w:val="22"/>
              </w:rPr>
            </w:pPr>
            <w:r w:rsidRPr="00354E60">
              <w:rPr>
                <w:sz w:val="22"/>
                <w:szCs w:val="22"/>
              </w:rPr>
              <w:t>Name of Mapper:</w:t>
            </w:r>
          </w:p>
        </w:tc>
        <w:tc>
          <w:tcPr>
            <w:tcW w:w="4033" w:type="pct"/>
          </w:tcPr>
          <w:p w14:paraId="2BFC8B4D" w14:textId="77777777" w:rsidR="00354E60" w:rsidRPr="00354E60" w:rsidRDefault="00354E60">
            <w:pPr>
              <w:rPr>
                <w:sz w:val="22"/>
                <w:szCs w:val="22"/>
              </w:rPr>
            </w:pPr>
          </w:p>
        </w:tc>
      </w:tr>
      <w:tr w:rsidR="00584D68" w:rsidRPr="00354E60" w14:paraId="3FCCEC7F" w14:textId="77777777" w:rsidTr="006F56B1">
        <w:tc>
          <w:tcPr>
            <w:tcW w:w="5000" w:type="pct"/>
            <w:gridSpan w:val="2"/>
          </w:tcPr>
          <w:p w14:paraId="3F3B1E6C" w14:textId="77777777" w:rsidR="00584D68" w:rsidRPr="00354E60" w:rsidRDefault="003121B1" w:rsidP="003121B1">
            <w:pPr>
              <w:rPr>
                <w:sz w:val="22"/>
                <w:szCs w:val="22"/>
              </w:rPr>
            </w:pPr>
            <w:r w:rsidRPr="00354E60">
              <w:rPr>
                <w:sz w:val="22"/>
                <w:szCs w:val="22"/>
              </w:rPr>
              <w:t>Brief supporting comments</w:t>
            </w:r>
            <w:r w:rsidR="00ED2119" w:rsidRPr="00354E60">
              <w:rPr>
                <w:rStyle w:val="FootnoteReference"/>
                <w:sz w:val="22"/>
                <w:szCs w:val="22"/>
              </w:rPr>
              <w:footnoteReference w:id="3"/>
            </w:r>
            <w:r w:rsidRPr="00354E60">
              <w:rPr>
                <w:sz w:val="22"/>
                <w:szCs w:val="22"/>
              </w:rPr>
              <w:t>:</w:t>
            </w:r>
          </w:p>
          <w:p w14:paraId="5A0ADD50" w14:textId="77777777" w:rsidR="003121B1" w:rsidRPr="00354E60" w:rsidRDefault="003121B1" w:rsidP="003121B1">
            <w:pPr>
              <w:rPr>
                <w:sz w:val="22"/>
                <w:szCs w:val="22"/>
              </w:rPr>
            </w:pPr>
          </w:p>
          <w:p w14:paraId="6DD93C39" w14:textId="77777777" w:rsidR="003121B1" w:rsidRPr="00354E60" w:rsidRDefault="003121B1" w:rsidP="003121B1">
            <w:pPr>
              <w:rPr>
                <w:sz w:val="22"/>
                <w:szCs w:val="22"/>
              </w:rPr>
            </w:pPr>
          </w:p>
          <w:p w14:paraId="41E841B4" w14:textId="77777777" w:rsidR="00ED2119" w:rsidRPr="00354E60" w:rsidRDefault="00ED2119" w:rsidP="003121B1">
            <w:pPr>
              <w:rPr>
                <w:sz w:val="22"/>
                <w:szCs w:val="22"/>
              </w:rPr>
            </w:pPr>
          </w:p>
          <w:p w14:paraId="062D7EEB" w14:textId="77777777" w:rsidR="003121B1" w:rsidRPr="00354E60" w:rsidRDefault="003121B1" w:rsidP="003121B1">
            <w:pPr>
              <w:rPr>
                <w:sz w:val="22"/>
                <w:szCs w:val="22"/>
              </w:rPr>
            </w:pPr>
          </w:p>
          <w:p w14:paraId="1A6ABFC3" w14:textId="77777777" w:rsidR="003121B1" w:rsidRPr="00354E60" w:rsidRDefault="003121B1" w:rsidP="003121B1">
            <w:pPr>
              <w:rPr>
                <w:sz w:val="22"/>
                <w:szCs w:val="22"/>
              </w:rPr>
            </w:pPr>
          </w:p>
          <w:p w14:paraId="0C4B4CC6" w14:textId="77777777" w:rsidR="003121B1" w:rsidRPr="00354E60" w:rsidRDefault="003121B1" w:rsidP="003121B1">
            <w:pPr>
              <w:rPr>
                <w:sz w:val="22"/>
                <w:szCs w:val="22"/>
              </w:rPr>
            </w:pPr>
          </w:p>
        </w:tc>
      </w:tr>
    </w:tbl>
    <w:p w14:paraId="33999031" w14:textId="77777777" w:rsidR="00584D68" w:rsidRPr="00354E60" w:rsidRDefault="00584D68">
      <w:pPr>
        <w:rPr>
          <w:sz w:val="22"/>
          <w:szCs w:val="22"/>
        </w:rPr>
      </w:pPr>
    </w:p>
    <w:p w14:paraId="253D694A" w14:textId="77777777" w:rsidR="00584D68" w:rsidRPr="00354E60" w:rsidRDefault="00ED2119">
      <w:pPr>
        <w:rPr>
          <w:sz w:val="22"/>
          <w:szCs w:val="22"/>
        </w:rPr>
      </w:pPr>
      <w:r w:rsidRPr="00354E60">
        <w:rPr>
          <w:sz w:val="22"/>
          <w:szCs w:val="22"/>
        </w:rPr>
        <w:t>Maps will be scored against use of ISOM/ISSOM specifications, cartography and presentation.</w:t>
      </w:r>
    </w:p>
    <w:p w14:paraId="3FFD0C48" w14:textId="77777777" w:rsidR="00584D68" w:rsidRPr="00354E60" w:rsidRDefault="00584D68">
      <w:pPr>
        <w:rPr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33"/>
        <w:gridCol w:w="8137"/>
      </w:tblGrid>
      <w:tr w:rsidR="00354E60" w:rsidRPr="00354E60" w14:paraId="4302B6AA" w14:textId="77777777" w:rsidTr="006F56B1">
        <w:tc>
          <w:tcPr>
            <w:tcW w:w="960" w:type="pct"/>
            <w:shd w:val="clear" w:color="auto" w:fill="auto"/>
          </w:tcPr>
          <w:p w14:paraId="69CCFC2C" w14:textId="77777777" w:rsidR="00354E60" w:rsidRPr="00354E60" w:rsidRDefault="00354E60">
            <w:pPr>
              <w:rPr>
                <w:sz w:val="22"/>
                <w:szCs w:val="22"/>
              </w:rPr>
            </w:pPr>
            <w:r w:rsidRPr="00354E60">
              <w:rPr>
                <w:sz w:val="22"/>
                <w:szCs w:val="22"/>
              </w:rPr>
              <w:t>Name of person completing this form:</w:t>
            </w:r>
          </w:p>
        </w:tc>
        <w:tc>
          <w:tcPr>
            <w:tcW w:w="4040" w:type="pct"/>
          </w:tcPr>
          <w:p w14:paraId="77F311E7" w14:textId="77777777" w:rsidR="00354E60" w:rsidRPr="00354E60" w:rsidRDefault="00354E60">
            <w:pPr>
              <w:rPr>
                <w:sz w:val="22"/>
                <w:szCs w:val="22"/>
              </w:rPr>
            </w:pPr>
          </w:p>
        </w:tc>
      </w:tr>
      <w:tr w:rsidR="00354E60" w:rsidRPr="00354E60" w14:paraId="0AA3B7A3" w14:textId="77777777" w:rsidTr="006F56B1">
        <w:tc>
          <w:tcPr>
            <w:tcW w:w="960" w:type="pct"/>
            <w:shd w:val="clear" w:color="auto" w:fill="auto"/>
          </w:tcPr>
          <w:p w14:paraId="5A267963" w14:textId="77777777" w:rsidR="00354E60" w:rsidRPr="00354E60" w:rsidRDefault="00354E60">
            <w:pPr>
              <w:rPr>
                <w:sz w:val="22"/>
                <w:szCs w:val="22"/>
              </w:rPr>
            </w:pPr>
            <w:r w:rsidRPr="00354E60">
              <w:rPr>
                <w:sz w:val="22"/>
                <w:szCs w:val="22"/>
              </w:rPr>
              <w:t>Club:</w:t>
            </w:r>
          </w:p>
        </w:tc>
        <w:tc>
          <w:tcPr>
            <w:tcW w:w="4040" w:type="pct"/>
          </w:tcPr>
          <w:p w14:paraId="110BBECF" w14:textId="77777777" w:rsidR="00354E60" w:rsidRPr="00354E60" w:rsidRDefault="00354E60">
            <w:pPr>
              <w:rPr>
                <w:sz w:val="22"/>
                <w:szCs w:val="22"/>
              </w:rPr>
            </w:pPr>
          </w:p>
        </w:tc>
      </w:tr>
      <w:tr w:rsidR="00354E60" w:rsidRPr="00354E60" w14:paraId="06E8A9EC" w14:textId="77777777" w:rsidTr="006F56B1">
        <w:tc>
          <w:tcPr>
            <w:tcW w:w="960" w:type="pct"/>
            <w:shd w:val="clear" w:color="auto" w:fill="auto"/>
          </w:tcPr>
          <w:p w14:paraId="45C890AD" w14:textId="77777777" w:rsidR="00354E60" w:rsidRPr="00354E60" w:rsidRDefault="00354E60">
            <w:pPr>
              <w:rPr>
                <w:sz w:val="22"/>
                <w:szCs w:val="22"/>
              </w:rPr>
            </w:pPr>
            <w:r w:rsidRPr="00354E60">
              <w:rPr>
                <w:sz w:val="22"/>
                <w:szCs w:val="22"/>
              </w:rPr>
              <w:t>Tel:</w:t>
            </w:r>
          </w:p>
        </w:tc>
        <w:tc>
          <w:tcPr>
            <w:tcW w:w="4040" w:type="pct"/>
          </w:tcPr>
          <w:p w14:paraId="3A6319FC" w14:textId="77777777" w:rsidR="00354E60" w:rsidRPr="00354E60" w:rsidRDefault="00354E60">
            <w:pPr>
              <w:rPr>
                <w:sz w:val="22"/>
                <w:szCs w:val="22"/>
              </w:rPr>
            </w:pPr>
          </w:p>
        </w:tc>
      </w:tr>
      <w:tr w:rsidR="00354E60" w:rsidRPr="00354E60" w14:paraId="7AFFA89E" w14:textId="77777777" w:rsidTr="006F56B1">
        <w:tc>
          <w:tcPr>
            <w:tcW w:w="960" w:type="pct"/>
            <w:shd w:val="clear" w:color="auto" w:fill="auto"/>
          </w:tcPr>
          <w:p w14:paraId="26CB8041" w14:textId="77777777" w:rsidR="00354E60" w:rsidRPr="00354E60" w:rsidRDefault="00354E60">
            <w:pPr>
              <w:rPr>
                <w:sz w:val="22"/>
                <w:szCs w:val="22"/>
              </w:rPr>
            </w:pPr>
            <w:r w:rsidRPr="00354E60">
              <w:rPr>
                <w:sz w:val="22"/>
                <w:szCs w:val="22"/>
              </w:rPr>
              <w:t>Email:</w:t>
            </w:r>
          </w:p>
        </w:tc>
        <w:tc>
          <w:tcPr>
            <w:tcW w:w="4040" w:type="pct"/>
          </w:tcPr>
          <w:p w14:paraId="6803F5F5" w14:textId="77777777" w:rsidR="00354E60" w:rsidRPr="00354E60" w:rsidRDefault="00354E60">
            <w:pPr>
              <w:rPr>
                <w:sz w:val="22"/>
                <w:szCs w:val="22"/>
              </w:rPr>
            </w:pPr>
          </w:p>
        </w:tc>
      </w:tr>
    </w:tbl>
    <w:p w14:paraId="3CF4B5D3" w14:textId="77777777" w:rsidR="00E82F8F" w:rsidRPr="00354E60" w:rsidRDefault="00E82F8F">
      <w:pPr>
        <w:rPr>
          <w:sz w:val="22"/>
          <w:szCs w:val="22"/>
        </w:rPr>
      </w:pPr>
    </w:p>
    <w:p w14:paraId="12F04662" w14:textId="77777777" w:rsidR="00354E60" w:rsidRPr="00EB2836" w:rsidRDefault="00354E60" w:rsidP="00354E60">
      <w:pPr>
        <w:spacing w:before="120" w:after="120"/>
        <w:jc w:val="center"/>
        <w:rPr>
          <w:rFonts w:cs="Arial"/>
        </w:rPr>
      </w:pPr>
      <w:r w:rsidRPr="00EB2836">
        <w:rPr>
          <w:rFonts w:cs="Arial"/>
        </w:rPr>
        <w:t xml:space="preserve">Please send your completed nomination form to </w:t>
      </w:r>
      <w:hyperlink r:id="rId7" w:history="1">
        <w:r w:rsidRPr="00EB2836">
          <w:rPr>
            <w:rStyle w:val="Hyperlink"/>
            <w:rFonts w:cs="Arial"/>
          </w:rPr>
          <w:t>info@britishorienteering.org.uk</w:t>
        </w:r>
      </w:hyperlink>
      <w:r w:rsidRPr="00EB2836">
        <w:rPr>
          <w:rFonts w:cs="Arial"/>
        </w:rPr>
        <w:t xml:space="preserve"> </w:t>
      </w:r>
    </w:p>
    <w:p w14:paraId="26C8D234" w14:textId="77777777" w:rsidR="00E82F8F" w:rsidRPr="00354E60" w:rsidRDefault="00354E60" w:rsidP="00354E60">
      <w:pPr>
        <w:jc w:val="center"/>
        <w:rPr>
          <w:rFonts w:cs="Arial"/>
          <w:sz w:val="22"/>
          <w:szCs w:val="22"/>
          <w:lang w:eastAsia="en-GB"/>
        </w:rPr>
      </w:pPr>
      <w:r w:rsidRPr="00EB2836">
        <w:rPr>
          <w:rFonts w:cs="Arial"/>
          <w:b/>
          <w:bCs/>
        </w:rPr>
        <w:t>N.B. Only Electronic copies will be accepted to save time distributing the applications for review</w:t>
      </w:r>
    </w:p>
    <w:sectPr w:rsidR="00E82F8F" w:rsidRPr="00354E60" w:rsidSect="00354E60">
      <w:headerReference w:type="default" r:id="rId8"/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7D80F5" w14:textId="77777777" w:rsidR="000239F6" w:rsidRDefault="000239F6" w:rsidP="00584D68">
      <w:r>
        <w:separator/>
      </w:r>
    </w:p>
  </w:endnote>
  <w:endnote w:type="continuationSeparator" w:id="0">
    <w:p w14:paraId="43300244" w14:textId="77777777" w:rsidR="000239F6" w:rsidRDefault="000239F6" w:rsidP="00584D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623299" w14:textId="77777777" w:rsidR="000239F6" w:rsidRDefault="000239F6" w:rsidP="00584D68">
      <w:r>
        <w:separator/>
      </w:r>
    </w:p>
  </w:footnote>
  <w:footnote w:type="continuationSeparator" w:id="0">
    <w:p w14:paraId="7D1C0633" w14:textId="77777777" w:rsidR="000239F6" w:rsidRDefault="000239F6" w:rsidP="00584D68">
      <w:r>
        <w:continuationSeparator/>
      </w:r>
    </w:p>
  </w:footnote>
  <w:footnote w:id="1">
    <w:p w14:paraId="3B3D43C6" w14:textId="77777777" w:rsidR="00ED2119" w:rsidRDefault="00ED2119">
      <w:pPr>
        <w:pStyle w:val="FootnoteText"/>
      </w:pPr>
      <w:r>
        <w:rPr>
          <w:rStyle w:val="FootnoteReference"/>
        </w:rPr>
        <w:footnoteRef/>
      </w:r>
      <w:r>
        <w:t xml:space="preserve"> Significant extensions should be at least an additional 20% of the original map area, Major revisions should be where the map has been redrawn and/or the update is of a map over 5 years old. Minor additions and map corrections are not eligible unless these are by the original mapper of a map not submitted in previous years.</w:t>
      </w:r>
    </w:p>
  </w:footnote>
  <w:footnote w:id="2">
    <w:p w14:paraId="385DC9BD" w14:textId="77777777" w:rsidR="00ED2119" w:rsidRDefault="00ED2119">
      <w:pPr>
        <w:pStyle w:val="FootnoteText"/>
      </w:pPr>
      <w:r>
        <w:rPr>
          <w:rStyle w:val="FootnoteReference"/>
        </w:rPr>
        <w:footnoteRef/>
      </w:r>
      <w:r>
        <w:t xml:space="preserve"> Professional mappers are those earning more than £6,000 per annum from orienteering mapping.</w:t>
      </w:r>
    </w:p>
  </w:footnote>
  <w:footnote w:id="3">
    <w:p w14:paraId="01112417" w14:textId="77777777" w:rsidR="00ED2119" w:rsidRDefault="00ED2119">
      <w:pPr>
        <w:pStyle w:val="FootnoteText"/>
      </w:pPr>
      <w:r>
        <w:rPr>
          <w:rStyle w:val="FootnoteReference"/>
        </w:rPr>
        <w:footnoteRef/>
      </w:r>
      <w:r>
        <w:t xml:space="preserve"> For </w:t>
      </w:r>
      <w:r w:rsidR="00CC6051">
        <w:t>example,</w:t>
      </w:r>
      <w:r>
        <w:t xml:space="preserve"> novice, junior mappers, use of technology</w:t>
      </w:r>
      <w:bookmarkStart w:id="0" w:name="_GoBack"/>
      <w:bookmarkEnd w:id="0"/>
      <w:r>
        <w:t xml:space="preserve"> and simila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546BBB" w14:textId="178B16BF" w:rsidR="00354E60" w:rsidRDefault="00354E6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7163D5F" wp14:editId="0DC34718">
          <wp:simplePos x="0" y="0"/>
          <wp:positionH relativeFrom="column">
            <wp:posOffset>4914900</wp:posOffset>
          </wp:positionH>
          <wp:positionV relativeFrom="paragraph">
            <wp:posOffset>-276225</wp:posOffset>
          </wp:positionV>
          <wp:extent cx="1590675" cy="9632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963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NDE2NjA3MTUxsjBU0lEKTi0uzszPAykwrAUAys6dCSwAAAA="/>
  </w:docVars>
  <w:rsids>
    <w:rsidRoot w:val="00E82F8F"/>
    <w:rsid w:val="000239F6"/>
    <w:rsid w:val="000241F3"/>
    <w:rsid w:val="00037109"/>
    <w:rsid w:val="000466F4"/>
    <w:rsid w:val="00050FFE"/>
    <w:rsid w:val="00052518"/>
    <w:rsid w:val="001227C5"/>
    <w:rsid w:val="00134F39"/>
    <w:rsid w:val="00186C8C"/>
    <w:rsid w:val="001B2CBB"/>
    <w:rsid w:val="00287E42"/>
    <w:rsid w:val="002D6FD4"/>
    <w:rsid w:val="003121B1"/>
    <w:rsid w:val="00336767"/>
    <w:rsid w:val="00351C1A"/>
    <w:rsid w:val="00354E60"/>
    <w:rsid w:val="00387A85"/>
    <w:rsid w:val="003B09F9"/>
    <w:rsid w:val="003F7F95"/>
    <w:rsid w:val="00502054"/>
    <w:rsid w:val="0056328F"/>
    <w:rsid w:val="00584D68"/>
    <w:rsid w:val="00601C63"/>
    <w:rsid w:val="006A3297"/>
    <w:rsid w:val="006F54D7"/>
    <w:rsid w:val="006F56B1"/>
    <w:rsid w:val="00737E21"/>
    <w:rsid w:val="007D5880"/>
    <w:rsid w:val="007E2F82"/>
    <w:rsid w:val="008351DF"/>
    <w:rsid w:val="008C4E44"/>
    <w:rsid w:val="0095283D"/>
    <w:rsid w:val="00992B2B"/>
    <w:rsid w:val="00992F21"/>
    <w:rsid w:val="00A272BE"/>
    <w:rsid w:val="00A318A9"/>
    <w:rsid w:val="00B1321E"/>
    <w:rsid w:val="00B17091"/>
    <w:rsid w:val="00B30DBE"/>
    <w:rsid w:val="00B55A78"/>
    <w:rsid w:val="00B7578D"/>
    <w:rsid w:val="00B765CF"/>
    <w:rsid w:val="00BB2AD7"/>
    <w:rsid w:val="00C163DB"/>
    <w:rsid w:val="00CC6051"/>
    <w:rsid w:val="00CD0754"/>
    <w:rsid w:val="00CE1884"/>
    <w:rsid w:val="00D267EE"/>
    <w:rsid w:val="00D9611C"/>
    <w:rsid w:val="00D972DA"/>
    <w:rsid w:val="00DF1D86"/>
    <w:rsid w:val="00E15481"/>
    <w:rsid w:val="00E20E89"/>
    <w:rsid w:val="00E3290D"/>
    <w:rsid w:val="00E82F8F"/>
    <w:rsid w:val="00ED2119"/>
    <w:rsid w:val="00F56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54A6886"/>
  <w15:chartTrackingRefBased/>
  <w15:docId w15:val="{83A9D26E-F0E0-4CD8-BAC7-BF40DBD59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  <w:lang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E82F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E82F8F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584D68"/>
    <w:rPr>
      <w:sz w:val="20"/>
      <w:szCs w:val="20"/>
    </w:rPr>
  </w:style>
  <w:style w:type="character" w:customStyle="1" w:styleId="FootnoteTextChar">
    <w:name w:val="Footnote Text Char"/>
    <w:link w:val="FootnoteText"/>
    <w:rsid w:val="00584D68"/>
    <w:rPr>
      <w:rFonts w:ascii="Arial" w:hAnsi="Arial"/>
      <w:lang w:eastAsia="en-US"/>
    </w:rPr>
  </w:style>
  <w:style w:type="character" w:styleId="FootnoteReference">
    <w:name w:val="footnote reference"/>
    <w:rsid w:val="00584D68"/>
    <w:rPr>
      <w:vertAlign w:val="superscript"/>
    </w:rPr>
  </w:style>
  <w:style w:type="paragraph" w:styleId="Header">
    <w:name w:val="header"/>
    <w:basedOn w:val="Normal"/>
    <w:link w:val="HeaderChar"/>
    <w:rsid w:val="00ED2119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D2119"/>
    <w:rPr>
      <w:rFonts w:ascii="Arial" w:hAnsi="Arial"/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ED2119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ED2119"/>
    <w:rPr>
      <w:rFonts w:ascii="Arial" w:hAnsi="Arial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945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7840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803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48329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94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fo@britishorienteering.org.uk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B256E8F-36B4-4178-B66E-C51BBCB8B1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BOF</Company>
  <LinksUpToDate>false</LinksUpToDate>
  <CharactersWithSpaces>1041</CharactersWithSpaces>
  <SharedDoc>false</SharedDoc>
  <HLinks>
    <vt:vector size="6" baseType="variant">
      <vt:variant>
        <vt:i4>4390948</vt:i4>
      </vt:variant>
      <vt:variant>
        <vt:i4>0</vt:i4>
      </vt:variant>
      <vt:variant>
        <vt:i4>0</vt:i4>
      </vt:variant>
      <vt:variant>
        <vt:i4>5</vt:i4>
      </vt:variant>
      <vt:variant>
        <vt:lpwstr>mailto:mapchair@britishorienteering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arketing</dc:creator>
  <cp:keywords/>
  <cp:lastModifiedBy>Craig Anthony</cp:lastModifiedBy>
  <cp:revision>3</cp:revision>
  <cp:lastPrinted>2014-12-15T10:27:00Z</cp:lastPrinted>
  <dcterms:created xsi:type="dcterms:W3CDTF">2018-11-19T15:24:00Z</dcterms:created>
  <dcterms:modified xsi:type="dcterms:W3CDTF">2018-11-19T15:31:00Z</dcterms:modified>
</cp:coreProperties>
</file>